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1:26Z</dcterms:created>
  <dcterms:modified xsi:type="dcterms:W3CDTF">2023-05-24T18: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tan Tempts Jesus</vt:lpwstr>
  </property>
</Properties>
</file>